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jc w:val="center"/>
        <w:tblLook w:val="04A0" w:firstRow="1" w:lastRow="0" w:firstColumn="1" w:lastColumn="0" w:noHBand="0" w:noVBand="1"/>
      </w:tblPr>
      <w:tblGrid>
        <w:gridCol w:w="8075"/>
        <w:gridCol w:w="2552"/>
      </w:tblGrid>
      <w:tr w:rsidR="005A5758" w:rsidRPr="0017746B" w14:paraId="3428FF9F" w14:textId="77777777" w:rsidTr="00F20F34">
        <w:trPr>
          <w:jc w:val="center"/>
        </w:trPr>
        <w:tc>
          <w:tcPr>
            <w:tcW w:w="8075" w:type="dxa"/>
          </w:tcPr>
          <w:p w14:paraId="1DB439F4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Ş AKIŞ ADIMLARI</w:t>
            </w:r>
          </w:p>
        </w:tc>
        <w:tc>
          <w:tcPr>
            <w:tcW w:w="2552" w:type="dxa"/>
          </w:tcPr>
          <w:p w14:paraId="261FFC91" w14:textId="77777777" w:rsidR="005A5758" w:rsidRPr="0017746B" w:rsidRDefault="005A5758" w:rsidP="001774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RUMLU</w:t>
            </w:r>
          </w:p>
        </w:tc>
      </w:tr>
      <w:tr w:rsidR="005A5758" w:rsidRPr="0017746B" w14:paraId="3C7A0E59" w14:textId="77777777" w:rsidTr="00F20F34">
        <w:trPr>
          <w:jc w:val="center"/>
        </w:trPr>
        <w:tc>
          <w:tcPr>
            <w:tcW w:w="8075" w:type="dxa"/>
          </w:tcPr>
          <w:p w14:paraId="23E35267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608E7B68" wp14:editId="145BAA46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136525</wp:posOffset>
                      </wp:positionV>
                      <wp:extent cx="3822700" cy="956310"/>
                      <wp:effectExtent l="0" t="0" r="25400" b="1524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22700" cy="95631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0BF6CD" w14:textId="3BBC0A28" w:rsidR="005A5758" w:rsidRPr="00C52E41" w:rsidRDefault="00A106D9" w:rsidP="0017746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cilerin eğitimi faaliyetleri belirleni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oval w14:anchorId="608E7B68" id="Oval 1" o:spid="_x0000_s1026" style="position:absolute;margin-left:38.75pt;margin-top:10.75pt;width:301pt;height:75.3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stroke joinstyle="miter"/>
                      <v:textbox>
                        <w:txbxContent>
                          <w:p w14:paraId="1A0BF6CD" w14:textId="3BBC0A28" w:rsidR="005A5758" w:rsidRPr="00C52E41" w:rsidRDefault="00A106D9" w:rsidP="001774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cilerin eğitimi faaliyetleri belirlenir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2DCF283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50752A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ABA37A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AB4348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240F155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0770AFF" w14:textId="77777777" w:rsidR="005A5758" w:rsidRPr="0017746B" w:rsidRDefault="005A5758" w:rsidP="00081683">
            <w:pPr>
              <w:tabs>
                <w:tab w:val="right" w:pos="7033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7338E494" wp14:editId="4B1191BB">
                      <wp:simplePos x="0" y="0"/>
                      <wp:positionH relativeFrom="column">
                        <wp:posOffset>2443480</wp:posOffset>
                      </wp:positionH>
                      <wp:positionV relativeFrom="paragraph">
                        <wp:posOffset>67945</wp:posOffset>
                      </wp:positionV>
                      <wp:extent cx="0" cy="152400"/>
                      <wp:effectExtent l="76200" t="0" r="57150" b="57150"/>
                      <wp:wrapNone/>
                      <wp:docPr id="16" name="Düz Ok Bağlayıcısı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063D572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6" o:spid="_x0000_s1026" type="#_x0000_t32" style="position:absolute;margin-left:192.4pt;margin-top:5.35pt;width:0;height:12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  <w:bookmarkStart w:id="0" w:name="_GoBack"/>
          <w:bookmarkEnd w:id="0"/>
          <w:p w14:paraId="71ED8631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3824" behindDoc="0" locked="0" layoutInCell="1" allowOverlap="1" wp14:anchorId="3F98A79A" wp14:editId="2BA1A3B2">
                      <wp:simplePos x="0" y="0"/>
                      <wp:positionH relativeFrom="column">
                        <wp:posOffset>498475</wp:posOffset>
                      </wp:positionH>
                      <wp:positionV relativeFrom="paragraph">
                        <wp:posOffset>84455</wp:posOffset>
                      </wp:positionV>
                      <wp:extent cx="3914775" cy="425450"/>
                      <wp:effectExtent l="0" t="0" r="28575" b="12700"/>
                      <wp:wrapNone/>
                      <wp:docPr id="21" name="Dikdörtgen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14775" cy="4254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053A47F" w14:textId="72F81E5C" w:rsidR="005A5758" w:rsidRPr="00C52E41" w:rsidRDefault="00A106D9" w:rsidP="0008168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im faaliyetleri</w:t>
                                  </w:r>
                                  <w:r w:rsidR="00B2299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nin konusu, süres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B2299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ve tarihi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planlanı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F98A79A" id="Dikdörtgen 21" o:spid="_x0000_s1027" style="position:absolute;margin-left:39.25pt;margin-top:6.65pt;width:308.25pt;height:33.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4053A47F" w14:textId="72F81E5C" w:rsidR="005A5758" w:rsidRPr="00C52E41" w:rsidRDefault="00A106D9" w:rsidP="0008168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im faaliyetleri</w:t>
                            </w:r>
                            <w:r w:rsidR="00B2299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in konusu, süres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2299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ve tarih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lanlanı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041F06D" w14:textId="7777777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B156E5" w14:textId="6B823183" w:rsidR="005A5758" w:rsidRPr="0017746B" w:rsidRDefault="005A5758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A5F6C19" w14:textId="7CB26C04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084CC008" wp14:editId="0D179DBA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9055</wp:posOffset>
                      </wp:positionV>
                      <wp:extent cx="0" cy="152400"/>
                      <wp:effectExtent l="76200" t="0" r="57150" b="57150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0EF7A0C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4" o:spid="_x0000_s1026" type="#_x0000_t32" style="position:absolute;margin-left:194.25pt;margin-top:4.65pt;width:0;height:12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9C30447" w14:textId="1789E21B" w:rsidR="005A5758" w:rsidRPr="0017746B" w:rsidRDefault="007F0C74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6C1B3D1C" wp14:editId="74E22B19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126365</wp:posOffset>
                      </wp:positionV>
                      <wp:extent cx="3924300" cy="342900"/>
                      <wp:effectExtent l="0" t="0" r="19050" b="19050"/>
                      <wp:wrapNone/>
                      <wp:docPr id="8" name="Dikdörtge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3429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D50498" w14:textId="022B9F30" w:rsidR="00A106D9" w:rsidRPr="00C52E41" w:rsidRDefault="00A106D9" w:rsidP="00A106D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men</w:t>
                                  </w:r>
                                  <w:r w:rsidRPr="0078340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görevlendir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</w:p>
                                <w:p w14:paraId="6DBF52F4" w14:textId="1BA00484" w:rsidR="005A5758" w:rsidRPr="00C52E41" w:rsidRDefault="005A5758" w:rsidP="00B22996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C1B3D1C" id="Dikdörtgen 8" o:spid="_x0000_s1028" style="position:absolute;margin-left:38.75pt;margin-top:9.95pt;width:309pt;height:27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38D50498" w14:textId="022B9F30" w:rsidR="00A106D9" w:rsidRPr="00C52E41" w:rsidRDefault="00A106D9" w:rsidP="00A106D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tmen</w:t>
                            </w:r>
                            <w:r w:rsidRPr="0078340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görevlendir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</w:p>
                          <w:p w14:paraId="6DBF52F4" w14:textId="1BA00484" w:rsidR="005A5758" w:rsidRPr="00C52E41" w:rsidRDefault="005A5758" w:rsidP="00B2299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987E1C0" w14:textId="7DC9144B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EC40F1" w14:textId="78211CFA" w:rsidR="005A5758" w:rsidRPr="0017746B" w:rsidRDefault="00B22996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0CF96DF3" wp14:editId="3BC10FB7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72085</wp:posOffset>
                      </wp:positionV>
                      <wp:extent cx="0" cy="152400"/>
                      <wp:effectExtent l="76200" t="0" r="57150" b="57150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42AB1B8" id="Düz Ok Bağlayıcısı 2" o:spid="_x0000_s1026" type="#_x0000_t32" style="position:absolute;margin-left:194pt;margin-top:13.55pt;width:0;height:12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MNPvM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E842E3F" w14:textId="1000574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EF18C7" w14:textId="36CDC662" w:rsidR="005A5758" w:rsidRPr="0017746B" w:rsidRDefault="00783406" w:rsidP="00B733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0208" behindDoc="0" locked="0" layoutInCell="1" allowOverlap="1" wp14:anchorId="3A977D59" wp14:editId="63332776">
                      <wp:simplePos x="0" y="0"/>
                      <wp:positionH relativeFrom="column">
                        <wp:posOffset>514350</wp:posOffset>
                      </wp:positionH>
                      <wp:positionV relativeFrom="paragraph">
                        <wp:posOffset>46990</wp:posOffset>
                      </wp:positionV>
                      <wp:extent cx="3924300" cy="457200"/>
                      <wp:effectExtent l="0" t="0" r="19050" b="1905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457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AF7CE9" w14:textId="4160998C" w:rsidR="005F761F" w:rsidRPr="005F761F" w:rsidRDefault="005F761F" w:rsidP="005F761F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Faaliyetin gerçekleşeceği ç</w:t>
                                  </w:r>
                                  <w:r w:rsidRPr="005F761F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evirim içi eğitim ortamı ya da sınıf ortamı </w:t>
                                  </w:r>
                                  <w:r w:rsidR="00B2299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hazırlanı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1A7AC157" w14:textId="6057C2C5" w:rsidR="00A106D9" w:rsidRPr="005F761F" w:rsidRDefault="00A106D9" w:rsidP="005F761F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A977D59" id="Dikdörtgen 3" o:spid="_x0000_s1029" style="position:absolute;left:0;text-align:left;margin-left:40.5pt;margin-top:3.7pt;width:309pt;height:36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4DAF7CE9" w14:textId="4160998C" w:rsidR="005F761F" w:rsidRPr="005F761F" w:rsidRDefault="005F761F" w:rsidP="005F761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aaliyetin gerçekleşeceği ç</w:t>
                            </w:r>
                            <w:r w:rsidRPr="005F761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evirim içi eğitim ortamı ya da sınıf ortamı </w:t>
                            </w:r>
                            <w:r w:rsidR="00B2299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hazırlanı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A7AC157" w14:textId="6057C2C5" w:rsidR="00A106D9" w:rsidRPr="005F761F" w:rsidRDefault="00A106D9" w:rsidP="005F761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A5758"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</w:p>
          <w:p w14:paraId="529667BA" w14:textId="69428315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1637D0" w14:textId="1873EC64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682052" w14:textId="464C4268" w:rsidR="005A5758" w:rsidRPr="0017746B" w:rsidRDefault="0078340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72CB28EE" wp14:editId="6A44C228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3335</wp:posOffset>
                      </wp:positionV>
                      <wp:extent cx="0" cy="152400"/>
                      <wp:effectExtent l="76200" t="0" r="57150" b="57150"/>
                      <wp:wrapNone/>
                      <wp:docPr id="14" name="Düz Ok Bağlayıcısı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3F854EA" id="Düz Ok Bağlayıcısı 14" o:spid="_x0000_s1026" type="#_x0000_t32" style="position:absolute;margin-left:194pt;margin-top:1.05pt;width:0;height:12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FACCA13" w14:textId="769C6E6A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4304" behindDoc="0" locked="0" layoutInCell="1" allowOverlap="1" wp14:anchorId="49D9D962" wp14:editId="1984152E">
                      <wp:simplePos x="0" y="0"/>
                      <wp:positionH relativeFrom="column">
                        <wp:posOffset>514350</wp:posOffset>
                      </wp:positionH>
                      <wp:positionV relativeFrom="paragraph">
                        <wp:posOffset>24765</wp:posOffset>
                      </wp:positionV>
                      <wp:extent cx="3924300" cy="457200"/>
                      <wp:effectExtent l="0" t="0" r="19050" b="19050"/>
                      <wp:wrapNone/>
                      <wp:docPr id="15" name="Dikdörtgen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457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833696" w14:textId="4B7EEBDC" w:rsidR="005F761F" w:rsidRPr="00C52E41" w:rsidRDefault="00B22996" w:rsidP="005F761F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Faaliyetin</w:t>
                                  </w:r>
                                  <w:r w:rsidR="005F761F" w:rsidRPr="0078340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tanıtım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ı</w:t>
                                  </w:r>
                                  <w:r w:rsidR="005F761F" w:rsidRPr="0078340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(web sayfası, duyuru, e-posta, kısa mesaj, sosyal medya vb.) gerçekleştiril</w:t>
                                  </w:r>
                                  <w:r w:rsidR="005F761F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ir</w:t>
                                  </w:r>
                                </w:p>
                                <w:p w14:paraId="37F57FDF" w14:textId="39E9B406" w:rsidR="00783406" w:rsidRPr="00C52E41" w:rsidRDefault="00783406" w:rsidP="000E43E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9D9D962" id="Dikdörtgen 15" o:spid="_x0000_s1030" style="position:absolute;margin-left:40.5pt;margin-top:1.95pt;width:309pt;height:36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29833696" w14:textId="4B7EEBDC" w:rsidR="005F761F" w:rsidRPr="00C52E41" w:rsidRDefault="00B22996" w:rsidP="005F761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aaliyetin</w:t>
                            </w:r>
                            <w:r w:rsidR="005F761F" w:rsidRPr="0078340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tanıtı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ı</w:t>
                            </w:r>
                            <w:r w:rsidR="005F761F" w:rsidRPr="0078340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(web sayfası, duyuru, e-posta, kısa mesaj, sosyal medya vb.) gerçekleştiril</w:t>
                            </w:r>
                            <w:r w:rsidR="005F761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r</w:t>
                            </w:r>
                          </w:p>
                          <w:p w14:paraId="37F57FDF" w14:textId="39E9B406" w:rsidR="00783406" w:rsidRPr="00C52E41" w:rsidRDefault="00783406" w:rsidP="000E43E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2D0FE0B" w14:textId="473D532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AE95E1" w14:textId="4EC806AE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55B743A3" wp14:editId="4502B211">
                      <wp:simplePos x="0" y="0"/>
                      <wp:positionH relativeFrom="column">
                        <wp:posOffset>2482850</wp:posOffset>
                      </wp:positionH>
                      <wp:positionV relativeFrom="paragraph">
                        <wp:posOffset>129540</wp:posOffset>
                      </wp:positionV>
                      <wp:extent cx="0" cy="152400"/>
                      <wp:effectExtent l="76200" t="0" r="57150" b="57150"/>
                      <wp:wrapNone/>
                      <wp:docPr id="18" name="Düz Ok Bağlayıcısı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0AA7ACA" id="Düz Ok Bağlayıcısı 18" o:spid="_x0000_s1026" type="#_x0000_t32" style="position:absolute;margin-left:195.5pt;margin-top:10.2pt;width:0;height:12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f8aDj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2B8C72F" w14:textId="223EF27C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50715BC9" wp14:editId="6009F0B0">
                      <wp:simplePos x="0" y="0"/>
                      <wp:positionH relativeFrom="column">
                        <wp:posOffset>517525</wp:posOffset>
                      </wp:positionH>
                      <wp:positionV relativeFrom="paragraph">
                        <wp:posOffset>154940</wp:posOffset>
                      </wp:positionV>
                      <wp:extent cx="3924300" cy="330200"/>
                      <wp:effectExtent l="0" t="0" r="19050" b="12700"/>
                      <wp:wrapNone/>
                      <wp:docPr id="19" name="Dikdörtgen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330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785124" w14:textId="4CAF90D4" w:rsidR="00B22996" w:rsidRPr="00C52E41" w:rsidRDefault="00B22996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Eğitim faaliyeti gerçekleştirilir </w:t>
                                  </w:r>
                                </w:p>
                                <w:p w14:paraId="59422951" w14:textId="77777777" w:rsidR="005F761F" w:rsidRDefault="005F761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0715BC9" id="Dikdörtgen 19" o:spid="_x0000_s1031" style="position:absolute;margin-left:40.75pt;margin-top:12.2pt;width:309pt;height:26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76785124" w14:textId="4CAF90D4" w:rsidR="00B22996" w:rsidRPr="00C52E41" w:rsidRDefault="00B22996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ğitim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faaliyet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gerçekleştirilir </w:t>
                            </w:r>
                          </w:p>
                          <w:p w14:paraId="59422951" w14:textId="77777777" w:rsidR="005F761F" w:rsidRDefault="005F761F"/>
                        </w:txbxContent>
                      </v:textbox>
                    </v:rect>
                  </w:pict>
                </mc:Fallback>
              </mc:AlternateContent>
            </w:r>
          </w:p>
          <w:p w14:paraId="25BE2606" w14:textId="3F079DD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AC586C1" w14:textId="68CAD1B9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3CE7235E" wp14:editId="69775D00">
                      <wp:simplePos x="0" y="0"/>
                      <wp:positionH relativeFrom="column">
                        <wp:posOffset>2482850</wp:posOffset>
                      </wp:positionH>
                      <wp:positionV relativeFrom="paragraph">
                        <wp:posOffset>176530</wp:posOffset>
                      </wp:positionV>
                      <wp:extent cx="0" cy="152400"/>
                      <wp:effectExtent l="76200" t="0" r="57150" b="57150"/>
                      <wp:wrapNone/>
                      <wp:docPr id="20" name="Düz Ok Bağlayıcısı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B03403C" id="Düz Ok Bağlayıcısı 20" o:spid="_x0000_s1026" type="#_x0000_t32" style="position:absolute;margin-left:195.5pt;margin-top:13.9pt;width:0;height:12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/wXYp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6CF5408" w14:textId="4C515F88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D7A067" w14:textId="233F325E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1CE50F10" wp14:editId="234448F3">
                      <wp:simplePos x="0" y="0"/>
                      <wp:positionH relativeFrom="column">
                        <wp:posOffset>523875</wp:posOffset>
                      </wp:positionH>
                      <wp:positionV relativeFrom="paragraph">
                        <wp:posOffset>50800</wp:posOffset>
                      </wp:positionV>
                      <wp:extent cx="3949700" cy="469900"/>
                      <wp:effectExtent l="0" t="0" r="12700" b="25400"/>
                      <wp:wrapNone/>
                      <wp:docPr id="22" name="Dikdörtgen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49700" cy="4699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B87F4D" w14:textId="5B192EAA" w:rsidR="00B22996" w:rsidRPr="00C52E41" w:rsidRDefault="00B22996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Faaliyet sonunda</w:t>
                                  </w:r>
                                  <w:r w:rsidR="00C76F6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değerlendirm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anketler</w:t>
                                  </w:r>
                                  <w:r w:rsidR="00C76F6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yoluyla katılımcı</w:t>
                                  </w:r>
                                  <w:r w:rsidR="00C76F6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görüş/öneri/talepleri alınır</w:t>
                                  </w:r>
                                </w:p>
                                <w:p w14:paraId="26C01311" w14:textId="7888306D" w:rsidR="00783406" w:rsidRPr="00C52E41" w:rsidRDefault="00783406" w:rsidP="000E43E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CE50F10" id="Dikdörtgen 22" o:spid="_x0000_s1032" style="position:absolute;margin-left:41.25pt;margin-top:4pt;width:311pt;height:37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76B87F4D" w14:textId="5B192EAA" w:rsidR="00B22996" w:rsidRPr="00C52E41" w:rsidRDefault="00B22996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aaliyet sonunda</w:t>
                            </w:r>
                            <w:r w:rsidR="00C76F6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değerlendirm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nketler</w:t>
                            </w:r>
                            <w:r w:rsidR="00C76F6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yoluyla katılımcı</w:t>
                            </w:r>
                            <w:r w:rsidR="00C76F6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görüş/öneri/talepleri alınır</w:t>
                            </w:r>
                          </w:p>
                          <w:p w14:paraId="26C01311" w14:textId="7888306D" w:rsidR="00783406" w:rsidRPr="00C52E41" w:rsidRDefault="00783406" w:rsidP="000E43E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D318607" w14:textId="3AD89E57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EFA911" w14:textId="1040895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35A1A7" w14:textId="38FC4247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54665E7C" wp14:editId="4D68EF3F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37465</wp:posOffset>
                      </wp:positionV>
                      <wp:extent cx="0" cy="152400"/>
                      <wp:effectExtent l="76200" t="0" r="57150" b="57150"/>
                      <wp:wrapNone/>
                      <wp:docPr id="23" name="Düz Ok Bağlayıcısı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93548A7" id="Düz Ok Bağlayıcısı 23" o:spid="_x0000_s1026" type="#_x0000_t32" style="position:absolute;margin-left:194pt;margin-top:2.95pt;width:0;height:12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C877183" w14:textId="40877DA0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369CDE1D" wp14:editId="13FCB38A">
                      <wp:simplePos x="0" y="0"/>
                      <wp:positionH relativeFrom="column">
                        <wp:posOffset>485775</wp:posOffset>
                      </wp:positionH>
                      <wp:positionV relativeFrom="paragraph">
                        <wp:posOffset>35560</wp:posOffset>
                      </wp:positionV>
                      <wp:extent cx="3949700" cy="457200"/>
                      <wp:effectExtent l="0" t="0" r="12700" b="19050"/>
                      <wp:wrapNone/>
                      <wp:docPr id="24" name="Dikdörtgen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49700" cy="457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19E4EA" w14:textId="486A0A5D" w:rsidR="00783406" w:rsidRPr="00C52E41" w:rsidRDefault="00B22996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Katılımcı listeleri oluşturularak katılım belgeleri hazırlanı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69CDE1D" id="Dikdörtgen 24" o:spid="_x0000_s1033" style="position:absolute;margin-left:38.25pt;margin-top:2.8pt;width:311pt;height:36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5E19E4EA" w14:textId="486A0A5D" w:rsidR="00783406" w:rsidRPr="00C52E41" w:rsidRDefault="00B22996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atılımcı listeleri oluşturularak katılım belgeleri hazırlanı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31A935F" w14:textId="11C66B86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9462C1" w14:textId="60872058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06EB1532" wp14:editId="3FE7636C">
                      <wp:simplePos x="0" y="0"/>
                      <wp:positionH relativeFrom="column">
                        <wp:posOffset>2482850</wp:posOffset>
                      </wp:positionH>
                      <wp:positionV relativeFrom="paragraph">
                        <wp:posOffset>128270</wp:posOffset>
                      </wp:positionV>
                      <wp:extent cx="0" cy="152400"/>
                      <wp:effectExtent l="76200" t="0" r="57150" b="57150"/>
                      <wp:wrapNone/>
                      <wp:docPr id="25" name="Düz Ok Bağlayıcısı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9B7767B" id="Düz Ok Bağlayıcısı 25" o:spid="_x0000_s1026" type="#_x0000_t32" style="position:absolute;margin-left:195.5pt;margin-top:10.1pt;width:0;height:12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09D4548" w14:textId="4ECBA220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0688" behindDoc="0" locked="0" layoutInCell="1" allowOverlap="1" wp14:anchorId="5712B529" wp14:editId="4528EE74">
                      <wp:simplePos x="0" y="0"/>
                      <wp:positionH relativeFrom="column">
                        <wp:posOffset>514350</wp:posOffset>
                      </wp:positionH>
                      <wp:positionV relativeFrom="paragraph">
                        <wp:posOffset>109855</wp:posOffset>
                      </wp:positionV>
                      <wp:extent cx="3924300" cy="428625"/>
                      <wp:effectExtent l="0" t="0" r="19050" b="28575"/>
                      <wp:wrapNone/>
                      <wp:docPr id="26" name="Dikdörtgen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4286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7C037C" w14:textId="21F652FD" w:rsidR="00783406" w:rsidRPr="00C52E41" w:rsidRDefault="00B22996" w:rsidP="000E43E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Eğitmenler için teşekkür belgesi hazırlanır ve eğitimcilere ulaştırılı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712B529" id="Dikdörtgen 26" o:spid="_x0000_s1034" style="position:absolute;margin-left:40.5pt;margin-top:8.65pt;width:309pt;height:33.75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417C037C" w14:textId="21F652FD" w:rsidR="00783406" w:rsidRPr="00C52E41" w:rsidRDefault="00B22996" w:rsidP="000E43E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ğitmenler için teşekkür belgesi hazırlanır ve eğitimcilere ulaştırılı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C77AA5C" w14:textId="55A0A92C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5CF3EAC" w14:textId="4013B320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A42F9D" w14:textId="179657A9" w:rsidR="005A5758" w:rsidRPr="0017746B" w:rsidRDefault="00F07331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6832" behindDoc="0" locked="0" layoutInCell="1" allowOverlap="1" wp14:anchorId="59554627" wp14:editId="23F5BF68">
                      <wp:simplePos x="0" y="0"/>
                      <wp:positionH relativeFrom="column">
                        <wp:posOffset>485775</wp:posOffset>
                      </wp:positionH>
                      <wp:positionV relativeFrom="paragraph">
                        <wp:posOffset>163830</wp:posOffset>
                      </wp:positionV>
                      <wp:extent cx="3924300" cy="419100"/>
                      <wp:effectExtent l="0" t="0" r="19050" b="19050"/>
                      <wp:wrapNone/>
                      <wp:docPr id="28" name="Dikdörtgen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419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8055CD2" w14:textId="77777777" w:rsidR="00B22996" w:rsidRPr="00B22996" w:rsidRDefault="00B22996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B22996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Katılımcılara katılım belgeleri ulaştırılı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9554627" id="Dikdörtgen 28" o:spid="_x0000_s1035" style="position:absolute;margin-left:38.25pt;margin-top:12.9pt;width:309pt;height:33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68055CD2" w14:textId="77777777" w:rsidR="00B22996" w:rsidRPr="00B22996" w:rsidRDefault="00B22996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B2299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atılımcılara katılım belgeleri ulaştırılı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22996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2736" behindDoc="0" locked="0" layoutInCell="1" allowOverlap="1" wp14:anchorId="32A6DCDC" wp14:editId="328CBAC4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2065</wp:posOffset>
                      </wp:positionV>
                      <wp:extent cx="0" cy="152400"/>
                      <wp:effectExtent l="76200" t="0" r="57150" b="57150"/>
                      <wp:wrapNone/>
                      <wp:docPr id="27" name="Düz Ok Bağlayıcısı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CECF85E" id="Düz Ok Bağlayıcısı 27" o:spid="_x0000_s1026" type="#_x0000_t32" style="position:absolute;margin-left:194pt;margin-top:.95pt;width:0;height:12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7C37FCA" w14:textId="2EDAB674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20A357B" w14:textId="0350432A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B2AC5D" w14:textId="052B2B43" w:rsidR="005A5758" w:rsidRPr="0017746B" w:rsidRDefault="00F07331" w:rsidP="00F073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900928" behindDoc="0" locked="0" layoutInCell="1" allowOverlap="1" wp14:anchorId="6427680E" wp14:editId="050AD28A">
                      <wp:simplePos x="0" y="0"/>
                      <wp:positionH relativeFrom="column">
                        <wp:posOffset>2476500</wp:posOffset>
                      </wp:positionH>
                      <wp:positionV relativeFrom="paragraph">
                        <wp:posOffset>43180</wp:posOffset>
                      </wp:positionV>
                      <wp:extent cx="0" cy="152400"/>
                      <wp:effectExtent l="76200" t="0" r="57150" b="57150"/>
                      <wp:wrapNone/>
                      <wp:docPr id="882721779" name="Düz Ok Bağlayıcısı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5366D078" id="Düz Ok Bağlayıcısı 25" o:spid="_x0000_s1026" type="#_x0000_t32" style="position:absolute;margin-left:195pt;margin-top:3.4pt;width:0;height:12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D8B4F37" w14:textId="4DD3726A" w:rsidR="005A5758" w:rsidRPr="0017746B" w:rsidRDefault="00B22996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423BC1CE" wp14:editId="07FF7673">
                      <wp:simplePos x="0" y="0"/>
                      <wp:positionH relativeFrom="column">
                        <wp:posOffset>485775</wp:posOffset>
                      </wp:positionH>
                      <wp:positionV relativeFrom="paragraph">
                        <wp:posOffset>111760</wp:posOffset>
                      </wp:positionV>
                      <wp:extent cx="3924300" cy="419100"/>
                      <wp:effectExtent l="0" t="0" r="19050" b="19050"/>
                      <wp:wrapNone/>
                      <wp:docPr id="109121548" name="Dikdörtgen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0" cy="419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6A0059" w14:textId="431F7646" w:rsidR="00B22996" w:rsidRPr="00B22996" w:rsidRDefault="00B22996" w:rsidP="00B229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Değerlendirme anketleri analiz edilerek</w:t>
                                  </w:r>
                                  <w:r w:rsidR="00F07331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F07331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raporlanır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23BC1CE" id="_x0000_s1036" style="position:absolute;margin-left:38.25pt;margin-top:8.8pt;width:309pt;height:33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" fillcolor="#91bce3 [2164]" strokecolor="#5b9bd5 [3204]" strokeweight=".5pt">
                      <v:fill color2="#7aaddd [2612]" rotate="t" colors="0 #b1cbe9;.5 #a3c1e5;1 #92b9e4" focus="100%" type="gradient">
                        <o:fill v:ext="view" type="gradientUnscaled"/>
                      </v:fill>
                      <v:textbox>
                        <w:txbxContent>
                          <w:p w14:paraId="1F6A0059" w14:textId="431F7646" w:rsidR="00B22996" w:rsidRPr="00B22996" w:rsidRDefault="00B22996" w:rsidP="00B229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eğerlendirme anketleri analiz edilerek</w:t>
                            </w:r>
                            <w:r w:rsidR="00F0733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0733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aporlanır.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46ACC3E" w14:textId="775D3552" w:rsidR="005A5758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576C785" w14:textId="05D7B5AF" w:rsidR="005A5758" w:rsidRPr="0017746B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2" w:type="dxa"/>
          </w:tcPr>
          <w:p w14:paraId="08D0F5A3" w14:textId="31F5F882" w:rsidR="005A5758" w:rsidRPr="0017746B" w:rsidRDefault="005A5758" w:rsidP="00B733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7746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</w:p>
          <w:p w14:paraId="31FD2F38" w14:textId="672658AD" w:rsidR="00AD5BC4" w:rsidRPr="00AD5BC4" w:rsidRDefault="00A106D9" w:rsidP="00AD5BC4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oordinatör ve yardımcıları </w:t>
            </w:r>
          </w:p>
          <w:p w14:paraId="536C2A28" w14:textId="77777777" w:rsidR="005A5758" w:rsidRPr="00AD5BC4" w:rsidRDefault="005A5758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A365E06" w14:textId="1C92B7A0" w:rsidR="005A5758" w:rsidRPr="00AD5BC4" w:rsidRDefault="005A5758" w:rsidP="00F20F3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2C1DE28" w14:textId="77777777" w:rsidR="005A5758" w:rsidRPr="00AD5BC4" w:rsidRDefault="005A5758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BBFB1E4" w14:textId="77777777" w:rsidR="00A106D9" w:rsidRPr="00AD5BC4" w:rsidRDefault="00A106D9" w:rsidP="00A106D9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oordinatör ve yardımcıları </w:t>
            </w:r>
          </w:p>
          <w:p w14:paraId="22BD6949" w14:textId="1EB9BEA8" w:rsidR="005A5758" w:rsidRDefault="005A5758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38BA11E" w14:textId="439B40E1" w:rsidR="00AD5BC4" w:rsidRDefault="00AD5BC4" w:rsidP="00F20F3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BB4E280" w14:textId="656240FC" w:rsidR="00AD5BC4" w:rsidRDefault="00AD5BC4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4186B38" w14:textId="27D612B2" w:rsidR="00A106D9" w:rsidRPr="00AD5BC4" w:rsidRDefault="00A106D9" w:rsidP="00A106D9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oordinatör </w:t>
            </w:r>
          </w:p>
          <w:p w14:paraId="03CF37F6" w14:textId="524C2E9E" w:rsidR="00783406" w:rsidRDefault="00783406" w:rsidP="0078340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FA53FC9" w14:textId="118CDA70" w:rsidR="00783406" w:rsidRDefault="00783406" w:rsidP="0078340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3A4BB0D" w14:textId="41A8BCB0" w:rsidR="00783406" w:rsidRDefault="00783406" w:rsidP="0078340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AA2D2ED" w14:textId="77777777" w:rsidR="00B22996" w:rsidRPr="00AD5BC4" w:rsidRDefault="00B22996" w:rsidP="00B22996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oordinatör ve yardımcıları </w:t>
            </w:r>
          </w:p>
          <w:p w14:paraId="169B6EA6" w14:textId="3614C3B7" w:rsidR="00AD5BC4" w:rsidRDefault="00AD5BC4" w:rsidP="00F20F3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DA911EB" w14:textId="7A211D17" w:rsidR="00AD5BC4" w:rsidRDefault="00AD5BC4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FA3FCE0" w14:textId="77777777" w:rsidR="00F07331" w:rsidRDefault="00F07331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01922BE" w14:textId="1FDF8EA5" w:rsidR="00844483" w:rsidRPr="00AD5BC4" w:rsidRDefault="00B22996" w:rsidP="00844483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ordinatör yardımcısı</w:t>
            </w:r>
          </w:p>
          <w:p w14:paraId="6365E873" w14:textId="77777777" w:rsidR="00AD5BC4" w:rsidRPr="00AD5BC4" w:rsidRDefault="00AD5BC4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0B9CFF1" w14:textId="55A5245D" w:rsidR="00F07331" w:rsidRPr="00AD5BC4" w:rsidRDefault="00F07331" w:rsidP="00F20F3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8AF1EE3" w14:textId="77777777" w:rsidR="005A5758" w:rsidRPr="00AD5BC4" w:rsidRDefault="005A5758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2C7F03F" w14:textId="0BC6DFF5" w:rsidR="005A5758" w:rsidRPr="00F07331" w:rsidRDefault="00B22996" w:rsidP="00F07331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733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ordinatör ve yardımcılar</w:t>
            </w:r>
          </w:p>
          <w:p w14:paraId="2B588105" w14:textId="77777777" w:rsidR="005A5758" w:rsidRPr="00AD5BC4" w:rsidRDefault="005A5758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2C8F9BB" w14:textId="77777777" w:rsidR="005A5758" w:rsidRDefault="005A5758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C729A03" w14:textId="77777777" w:rsidR="00F07331" w:rsidRPr="00AD5BC4" w:rsidRDefault="00F07331" w:rsidP="00AD5BC4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3214257" w14:textId="678A7C03" w:rsidR="005A5758" w:rsidRPr="00F07331" w:rsidRDefault="00B22996" w:rsidP="00F07331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733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ordinatör ve yardımcılar</w:t>
            </w:r>
          </w:p>
          <w:p w14:paraId="6DFAE16A" w14:textId="77777777" w:rsidR="005A5758" w:rsidRPr="00AD5BC4" w:rsidRDefault="005A5758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CA6893B" w14:textId="13E5F0E8" w:rsidR="005A5758" w:rsidRDefault="005A5758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3081777" w14:textId="77777777" w:rsidR="00B22996" w:rsidRDefault="00B22996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D8FFDF0" w14:textId="77777777" w:rsidR="00F07331" w:rsidRDefault="00F07331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757BE9B" w14:textId="46C48044" w:rsidR="00783406" w:rsidRPr="00F07331" w:rsidRDefault="00B22996" w:rsidP="00F07331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733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ordinatör ve yardımcılar</w:t>
            </w:r>
          </w:p>
          <w:p w14:paraId="70C7802D" w14:textId="6E650F0B" w:rsidR="00783406" w:rsidRDefault="00783406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5FEFF0D" w14:textId="128B587D" w:rsidR="00844483" w:rsidRDefault="00844483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224EA87" w14:textId="77777777" w:rsidR="00F07331" w:rsidRDefault="00F07331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DEE6AF6" w14:textId="48792678" w:rsidR="00844483" w:rsidRPr="00F07331" w:rsidRDefault="00B22996" w:rsidP="00F07331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733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ordinatör ve yardımcılar</w:t>
            </w:r>
          </w:p>
          <w:p w14:paraId="5FE0DEFC" w14:textId="77777777" w:rsidR="006909FE" w:rsidRDefault="006909FE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0AA1EAA" w14:textId="528AE7B4" w:rsidR="00F07331" w:rsidRPr="00F20F34" w:rsidRDefault="00F07331" w:rsidP="00F20F3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BACFFB1" w14:textId="38F98392" w:rsidR="00844483" w:rsidRPr="00F07331" w:rsidRDefault="00B22996" w:rsidP="00F07331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733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ordinatör ve yardımcılar</w:t>
            </w:r>
          </w:p>
          <w:p w14:paraId="346111A1" w14:textId="0AEE2F6C" w:rsidR="00844483" w:rsidRDefault="00844483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7F13A09" w14:textId="77777777" w:rsidR="00F07331" w:rsidRDefault="00F07331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003D15F" w14:textId="77777777" w:rsidR="00F07331" w:rsidRPr="00F07331" w:rsidRDefault="00F07331" w:rsidP="00F07331">
            <w:pPr>
              <w:pStyle w:val="ListeParagraf"/>
              <w:ind w:left="17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7A5B8E1" w14:textId="7C9F3DBE" w:rsidR="00F07331" w:rsidRPr="00F07331" w:rsidRDefault="00F07331" w:rsidP="00F07331">
            <w:pPr>
              <w:pStyle w:val="ListeParagraf"/>
              <w:numPr>
                <w:ilvl w:val="0"/>
                <w:numId w:val="2"/>
              </w:num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733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ordinatör ve yardımcılar</w:t>
            </w:r>
          </w:p>
          <w:p w14:paraId="3BB25D37" w14:textId="77777777" w:rsidR="00F07331" w:rsidRDefault="00F07331" w:rsidP="00F07331">
            <w:pPr>
              <w:ind w:left="173" w:hanging="14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D34C519" w14:textId="44AED9C7" w:rsidR="005A5758" w:rsidRPr="006909FE" w:rsidRDefault="005A5758" w:rsidP="00B2299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1854400" w14:textId="77777777" w:rsidR="00FC2B01" w:rsidRPr="00216C51" w:rsidRDefault="00FC2B01" w:rsidP="00FC2B01">
      <w:pPr>
        <w:tabs>
          <w:tab w:val="left" w:pos="1005"/>
        </w:tabs>
        <w:rPr>
          <w:rStyle w:val="KitapBal"/>
        </w:rPr>
      </w:pPr>
    </w:p>
    <w:sectPr w:rsidR="00FC2B01" w:rsidRPr="00216C5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81D19C" w14:textId="77777777" w:rsidR="00111B53" w:rsidRDefault="00111B53" w:rsidP="00762A69">
      <w:pPr>
        <w:spacing w:after="0" w:line="240" w:lineRule="auto"/>
      </w:pPr>
      <w:r>
        <w:separator/>
      </w:r>
    </w:p>
  </w:endnote>
  <w:endnote w:type="continuationSeparator" w:id="0">
    <w:p w14:paraId="487ED104" w14:textId="77777777" w:rsidR="00111B53" w:rsidRDefault="00111B53" w:rsidP="00762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B4D8" w14:textId="77777777" w:rsidR="003800A8" w:rsidRPr="000424A8" w:rsidRDefault="003800A8" w:rsidP="003800A8">
    <w:pPr>
      <w:tabs>
        <w:tab w:val="center" w:pos="4536"/>
      </w:tabs>
      <w:spacing w:after="0" w:line="240" w:lineRule="auto"/>
      <w:jc w:val="both"/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*</w:t>
    </w:r>
    <w:r w:rsidRPr="000424A8"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  <w:t xml:space="preserve"> </w:t>
    </w:r>
    <w:r w:rsidRPr="000424A8">
      <w:rPr>
        <w:rFonts w:ascii="Times New Roman" w:eastAsia="Calibri" w:hAnsi="Times New Roman" w:cs="Times New Roman"/>
        <w:i/>
        <w:color w:val="808080"/>
        <w:sz w:val="20"/>
        <w:szCs w:val="20"/>
        <w:lang w:eastAsia="tr-TR"/>
      </w:rPr>
      <w:t>Tokat Gaziosmanpaşa Üniversitesi ilgili yönetmelik ve yönergeler gereğince hazırlanmıştır.</w:t>
    </w:r>
  </w:p>
  <w:p w14:paraId="7C4A92B7" w14:textId="77777777" w:rsidR="003800A8" w:rsidRPr="003F1639" w:rsidRDefault="003800A8" w:rsidP="003800A8">
    <w:pPr>
      <w:tabs>
        <w:tab w:val="center" w:pos="4536"/>
      </w:tabs>
      <w:spacing w:after="0" w:line="240" w:lineRule="auto"/>
      <w:jc w:val="both"/>
      <w:rPr>
        <w:rFonts w:ascii="Calibri" w:eastAsia="Calibri" w:hAnsi="Calibri" w:cs="Times New Roman"/>
        <w:color w:val="FF0000"/>
        <w:sz w:val="24"/>
        <w:szCs w:val="20"/>
        <w:lang w:eastAsia="tr-TR"/>
      </w:rPr>
    </w:pPr>
    <w:r w:rsidRPr="000424A8">
      <w:rPr>
        <w:rFonts w:ascii="Times New Roman" w:eastAsia="Calibri" w:hAnsi="Times New Roman" w:cs="Times New Roman"/>
        <w:i/>
        <w:color w:val="FF0000"/>
        <w:sz w:val="18"/>
        <w:szCs w:val="16"/>
        <w:lang w:eastAsia="tr-TR"/>
      </w:rPr>
      <w:t xml:space="preserve">Bu dokümanın basılı hali kontrolsüz doküman kabul edilmektedir. Lütfen web sitesinden en son versiyonuna ulaşınız. </w:t>
    </w:r>
    <w:r w:rsidRPr="000424A8">
      <w:rPr>
        <w:rFonts w:ascii="Calibri" w:eastAsia="Calibri" w:hAnsi="Calibri" w:cs="Times New Roman"/>
        <w:color w:val="FF0000"/>
        <w:sz w:val="20"/>
        <w:szCs w:val="20"/>
        <w:lang w:eastAsia="tr-TR"/>
      </w:rPr>
      <w:t xml:space="preserve">                         </w:t>
    </w:r>
    <w:r w:rsidRPr="000424A8">
      <w:rPr>
        <w:rFonts w:ascii="Calibri" w:eastAsia="Calibri" w:hAnsi="Calibri" w:cs="Times New Roman"/>
        <w:color w:val="FF0000"/>
        <w:sz w:val="20"/>
        <w:szCs w:val="20"/>
      </w:rPr>
      <w:t xml:space="preserve">            </w:t>
    </w:r>
    <w:r w:rsidRPr="000424A8">
      <w:rPr>
        <w:rFonts w:ascii="Times New Roman" w:eastAsia="Calibri" w:hAnsi="Times New Roman" w:cs="Times New Roman"/>
        <w:i/>
        <w:color w:val="FF0000"/>
        <w:sz w:val="18"/>
        <w:szCs w:val="16"/>
      </w:rPr>
      <w:t xml:space="preserve"> </w:t>
    </w:r>
    <w:r w:rsidRPr="000424A8">
      <w:rPr>
        <w:rFonts w:ascii="Calibri" w:eastAsia="Calibri" w:hAnsi="Calibri" w:cs="Times New Roman"/>
        <w:color w:val="FF0000"/>
        <w:szCs w:val="20"/>
      </w:rPr>
      <w:t xml:space="preserve">                          </w:t>
    </w:r>
  </w:p>
  <w:p w14:paraId="53EB64ED" w14:textId="77777777" w:rsidR="0017746B" w:rsidRDefault="0017746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7FF861" w14:textId="77777777" w:rsidR="00111B53" w:rsidRDefault="00111B53" w:rsidP="00762A69">
      <w:pPr>
        <w:spacing w:after="0" w:line="240" w:lineRule="auto"/>
      </w:pPr>
      <w:r>
        <w:separator/>
      </w:r>
    </w:p>
  </w:footnote>
  <w:footnote w:type="continuationSeparator" w:id="0">
    <w:p w14:paraId="2C701A36" w14:textId="77777777" w:rsidR="00111B53" w:rsidRDefault="00111B53" w:rsidP="00762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XSpec="center" w:tblpY="571"/>
      <w:tblW w:w="10627" w:type="dxa"/>
      <w:tblLook w:val="04A0" w:firstRow="1" w:lastRow="0" w:firstColumn="1" w:lastColumn="0" w:noHBand="0" w:noVBand="1"/>
    </w:tblPr>
    <w:tblGrid>
      <w:gridCol w:w="1944"/>
      <w:gridCol w:w="5407"/>
      <w:gridCol w:w="1612"/>
      <w:gridCol w:w="1664"/>
    </w:tblGrid>
    <w:tr w:rsidR="00762A69" w:rsidRPr="002212E8" w14:paraId="3217481C" w14:textId="77777777" w:rsidTr="00F20F34">
      <w:trPr>
        <w:trHeight w:val="294"/>
      </w:trPr>
      <w:tc>
        <w:tcPr>
          <w:tcW w:w="1944" w:type="dxa"/>
          <w:vMerge w:val="restart"/>
          <w:vAlign w:val="center"/>
        </w:tcPr>
        <w:p w14:paraId="04CC5293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spacing w:before="60"/>
            <w:jc w:val="center"/>
            <w:rPr>
              <w:rFonts w:ascii="Century Gothic" w:eastAsia="Century Gothic" w:hAnsi="Century Gothic"/>
            </w:rPr>
          </w:pPr>
          <w:r>
            <w:rPr>
              <w:rFonts w:ascii="Century Gothic" w:eastAsia="Century Gothic" w:hAnsi="Century Gothic"/>
              <w:noProof/>
              <w:lang w:eastAsia="tr-TR"/>
            </w:rPr>
            <w:drawing>
              <wp:inline distT="0" distB="0" distL="0" distR="0" wp14:anchorId="43A2D8BE" wp14:editId="5961DA99">
                <wp:extent cx="952500" cy="944242"/>
                <wp:effectExtent l="0" t="0" r="0" b="8890"/>
                <wp:docPr id="186" name="Resim 1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aireKullanımT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8070" cy="969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7" w:type="dxa"/>
          <w:vMerge w:val="restart"/>
        </w:tcPr>
        <w:p w14:paraId="2D889729" w14:textId="77777777" w:rsidR="00762A69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</w:p>
        <w:p w14:paraId="6C1BDDDA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.C.</w:t>
          </w:r>
        </w:p>
        <w:p w14:paraId="041AEBDC" w14:textId="77777777" w:rsidR="00762A69" w:rsidRPr="0056648D" w:rsidRDefault="00762A69" w:rsidP="00081683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 w:rsidRPr="0056648D">
            <w:rPr>
              <w:rFonts w:ascii="Times New Roman" w:eastAsia="Century Gothic" w:hAnsi="Times New Roman"/>
              <w:b/>
              <w:sz w:val="24"/>
              <w:szCs w:val="28"/>
            </w:rPr>
            <w:t>TOKAT GAZİOSMANPAŞA ÜNİVERSİTESİ</w:t>
          </w:r>
        </w:p>
        <w:p w14:paraId="17D70D8C" w14:textId="266CD0E1" w:rsidR="00762A69" w:rsidRPr="00F20F34" w:rsidRDefault="00F20F34" w:rsidP="00F20F34">
          <w:pPr>
            <w:jc w:val="center"/>
            <w:rPr>
              <w:rFonts w:ascii="Times New Roman" w:eastAsia="Century Gothic" w:hAnsi="Times New Roman"/>
              <w:b/>
              <w:sz w:val="24"/>
              <w:szCs w:val="28"/>
            </w:rPr>
          </w:pPr>
          <w:r>
            <w:rPr>
              <w:rFonts w:ascii="Times New Roman" w:eastAsia="Century Gothic" w:hAnsi="Times New Roman"/>
              <w:b/>
              <w:sz w:val="24"/>
              <w:szCs w:val="28"/>
            </w:rPr>
            <w:t>Eğiticilerin Eğitimi Faaliyet Düzenleme İş Akışı</w:t>
          </w:r>
        </w:p>
      </w:tc>
      <w:tc>
        <w:tcPr>
          <w:tcW w:w="1612" w:type="dxa"/>
        </w:tcPr>
        <w:p w14:paraId="302F774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Doküman No</w:t>
          </w:r>
        </w:p>
      </w:tc>
      <w:tc>
        <w:tcPr>
          <w:tcW w:w="1664" w:type="dxa"/>
        </w:tcPr>
        <w:p w14:paraId="2800645F" w14:textId="14F58DA2" w:rsidR="00762A69" w:rsidRPr="002D40E2" w:rsidRDefault="00F20F34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proofErr w:type="gramStart"/>
          <w:r w:rsidRPr="00F20F34">
            <w:rPr>
              <w:rFonts w:ascii="Times New Roman" w:eastAsia="Century Gothic" w:hAnsi="Times New Roman"/>
              <w:sz w:val="20"/>
              <w:szCs w:val="20"/>
            </w:rPr>
            <w:t>TOGÜ.İŞA</w:t>
          </w:r>
          <w:proofErr w:type="gramEnd"/>
          <w:r w:rsidRPr="00F20F34">
            <w:rPr>
              <w:rFonts w:ascii="Times New Roman" w:eastAsia="Century Gothic" w:hAnsi="Times New Roman"/>
              <w:sz w:val="20"/>
              <w:szCs w:val="20"/>
            </w:rPr>
            <w:t>.349</w:t>
          </w:r>
        </w:p>
      </w:tc>
    </w:tr>
    <w:tr w:rsidR="00762A69" w:rsidRPr="002212E8" w14:paraId="53C21215" w14:textId="77777777" w:rsidTr="00F20F34">
      <w:trPr>
        <w:trHeight w:val="294"/>
      </w:trPr>
      <w:tc>
        <w:tcPr>
          <w:tcW w:w="1944" w:type="dxa"/>
          <w:vMerge/>
        </w:tcPr>
        <w:p w14:paraId="42362B78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32E778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8AB72B2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İlk Yayın Tarihi</w:t>
          </w:r>
        </w:p>
      </w:tc>
      <w:tc>
        <w:tcPr>
          <w:tcW w:w="1664" w:type="dxa"/>
        </w:tcPr>
        <w:p w14:paraId="045BE08C" w14:textId="60567A3A" w:rsidR="00762A69" w:rsidRPr="002D40E2" w:rsidRDefault="00F20F34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1.08.2025</w:t>
          </w:r>
        </w:p>
      </w:tc>
    </w:tr>
    <w:tr w:rsidR="00762A69" w:rsidRPr="002212E8" w14:paraId="22F773F2" w14:textId="77777777" w:rsidTr="00F20F34">
      <w:trPr>
        <w:trHeight w:val="309"/>
      </w:trPr>
      <w:tc>
        <w:tcPr>
          <w:tcW w:w="1944" w:type="dxa"/>
          <w:vMerge/>
        </w:tcPr>
        <w:p w14:paraId="573C8472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47B1FAE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11F45D6C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Revizyon T</w:t>
          </w:r>
          <w:r w:rsidRPr="002D40E2">
            <w:rPr>
              <w:rFonts w:ascii="Times New Roman" w:eastAsia="Century Gothic" w:hAnsi="Times New Roman"/>
              <w:sz w:val="20"/>
              <w:szCs w:val="20"/>
            </w:rPr>
            <w:t>arihi</w:t>
          </w:r>
        </w:p>
      </w:tc>
      <w:tc>
        <w:tcPr>
          <w:tcW w:w="1664" w:type="dxa"/>
        </w:tcPr>
        <w:p w14:paraId="66B0AD5B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0FEE306C" w14:textId="77777777" w:rsidTr="00F20F34">
      <w:trPr>
        <w:trHeight w:val="309"/>
      </w:trPr>
      <w:tc>
        <w:tcPr>
          <w:tcW w:w="1944" w:type="dxa"/>
          <w:vMerge/>
        </w:tcPr>
        <w:p w14:paraId="0A27D65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3557AA9E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F393A66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Revizyon No</w:t>
          </w:r>
        </w:p>
      </w:tc>
      <w:tc>
        <w:tcPr>
          <w:tcW w:w="1664" w:type="dxa"/>
        </w:tcPr>
        <w:p w14:paraId="5182547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</w:p>
      </w:tc>
    </w:tr>
    <w:tr w:rsidR="00762A69" w:rsidRPr="002212E8" w14:paraId="4C9D43B6" w14:textId="77777777" w:rsidTr="00F20F34">
      <w:trPr>
        <w:trHeight w:val="294"/>
      </w:trPr>
      <w:tc>
        <w:tcPr>
          <w:tcW w:w="1944" w:type="dxa"/>
          <w:vMerge/>
        </w:tcPr>
        <w:p w14:paraId="3FC449A5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5407" w:type="dxa"/>
          <w:vMerge/>
        </w:tcPr>
        <w:p w14:paraId="684A116F" w14:textId="77777777" w:rsidR="00762A69" w:rsidRPr="002212E8" w:rsidRDefault="00762A69" w:rsidP="00081683">
          <w:pPr>
            <w:tabs>
              <w:tab w:val="center" w:pos="4536"/>
              <w:tab w:val="right" w:pos="9072"/>
            </w:tabs>
            <w:rPr>
              <w:rFonts w:ascii="Century Gothic" w:eastAsia="Century Gothic" w:hAnsi="Century Gothic"/>
            </w:rPr>
          </w:pPr>
        </w:p>
      </w:tc>
      <w:tc>
        <w:tcPr>
          <w:tcW w:w="1612" w:type="dxa"/>
        </w:tcPr>
        <w:p w14:paraId="7C8BCF00" w14:textId="77777777" w:rsidR="00762A69" w:rsidRPr="002D40E2" w:rsidRDefault="00762A69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 w:rsidRPr="002D40E2">
            <w:rPr>
              <w:rFonts w:ascii="Times New Roman" w:eastAsia="Century Gothic" w:hAnsi="Times New Roman"/>
              <w:sz w:val="20"/>
              <w:szCs w:val="20"/>
            </w:rPr>
            <w:t>Sayfa No</w:t>
          </w:r>
        </w:p>
      </w:tc>
      <w:tc>
        <w:tcPr>
          <w:tcW w:w="1664" w:type="dxa"/>
        </w:tcPr>
        <w:p w14:paraId="1A91209F" w14:textId="20743F47" w:rsidR="00762A69" w:rsidRPr="002D40E2" w:rsidRDefault="0002215D" w:rsidP="00081683">
          <w:pPr>
            <w:tabs>
              <w:tab w:val="center" w:pos="4536"/>
              <w:tab w:val="right" w:pos="9072"/>
            </w:tabs>
            <w:rPr>
              <w:rFonts w:ascii="Times New Roman" w:eastAsia="Century Gothic" w:hAnsi="Times New Roman"/>
              <w:sz w:val="20"/>
              <w:szCs w:val="20"/>
            </w:rPr>
          </w:pPr>
          <w:r>
            <w:rPr>
              <w:rFonts w:ascii="Times New Roman" w:eastAsia="Century Gothic" w:hAnsi="Times New Roman"/>
              <w:sz w:val="20"/>
              <w:szCs w:val="20"/>
            </w:rPr>
            <w:t>1</w:t>
          </w:r>
          <w:r w:rsidR="00F07331">
            <w:rPr>
              <w:rFonts w:ascii="Times New Roman" w:eastAsia="Century Gothic" w:hAnsi="Times New Roman"/>
              <w:sz w:val="20"/>
              <w:szCs w:val="20"/>
            </w:rPr>
            <w:t>/1</w:t>
          </w:r>
        </w:p>
      </w:tc>
    </w:tr>
  </w:tbl>
  <w:p w14:paraId="483B6FB0" w14:textId="77777777" w:rsidR="00762A69" w:rsidRDefault="00762A6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F67F1"/>
    <w:multiLevelType w:val="hybridMultilevel"/>
    <w:tmpl w:val="A07A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E34A3"/>
    <w:multiLevelType w:val="hybridMultilevel"/>
    <w:tmpl w:val="B2EC9D72"/>
    <w:lvl w:ilvl="0" w:tplc="5E6476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8714D"/>
    <w:multiLevelType w:val="hybridMultilevel"/>
    <w:tmpl w:val="B7C46D9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tTAyNzQ1NjCxNLNQ0lEKTi0uzszPAykwqgUAdNZlCSwAAAA="/>
  </w:docVars>
  <w:rsids>
    <w:rsidRoot w:val="00123FD5"/>
    <w:rsid w:val="0002215D"/>
    <w:rsid w:val="00022BE6"/>
    <w:rsid w:val="00036B8F"/>
    <w:rsid w:val="00081683"/>
    <w:rsid w:val="00094E77"/>
    <w:rsid w:val="000D31BF"/>
    <w:rsid w:val="000E43EA"/>
    <w:rsid w:val="00111B53"/>
    <w:rsid w:val="00123FD5"/>
    <w:rsid w:val="001467BB"/>
    <w:rsid w:val="0017746B"/>
    <w:rsid w:val="001B169B"/>
    <w:rsid w:val="001D5D2F"/>
    <w:rsid w:val="00216C51"/>
    <w:rsid w:val="00245843"/>
    <w:rsid w:val="0026530B"/>
    <w:rsid w:val="0029261F"/>
    <w:rsid w:val="002A4C77"/>
    <w:rsid w:val="002E44F1"/>
    <w:rsid w:val="002F3CAE"/>
    <w:rsid w:val="0034062D"/>
    <w:rsid w:val="003618BB"/>
    <w:rsid w:val="003800A8"/>
    <w:rsid w:val="003830FD"/>
    <w:rsid w:val="00402729"/>
    <w:rsid w:val="004052A2"/>
    <w:rsid w:val="00416A61"/>
    <w:rsid w:val="0042112D"/>
    <w:rsid w:val="00454CAD"/>
    <w:rsid w:val="00472220"/>
    <w:rsid w:val="0048436E"/>
    <w:rsid w:val="004A1A38"/>
    <w:rsid w:val="004C624F"/>
    <w:rsid w:val="00540CF4"/>
    <w:rsid w:val="0055312F"/>
    <w:rsid w:val="0057655C"/>
    <w:rsid w:val="005A1016"/>
    <w:rsid w:val="005A5758"/>
    <w:rsid w:val="005F761F"/>
    <w:rsid w:val="00605BA5"/>
    <w:rsid w:val="006164B9"/>
    <w:rsid w:val="00652D53"/>
    <w:rsid w:val="006909FE"/>
    <w:rsid w:val="00691520"/>
    <w:rsid w:val="00696BB8"/>
    <w:rsid w:val="006F7B91"/>
    <w:rsid w:val="0070560F"/>
    <w:rsid w:val="00711342"/>
    <w:rsid w:val="00721315"/>
    <w:rsid w:val="00723EEA"/>
    <w:rsid w:val="0072573F"/>
    <w:rsid w:val="00733FD0"/>
    <w:rsid w:val="00745A75"/>
    <w:rsid w:val="00762A69"/>
    <w:rsid w:val="00783406"/>
    <w:rsid w:val="00790782"/>
    <w:rsid w:val="007D4F59"/>
    <w:rsid w:val="007E65BB"/>
    <w:rsid w:val="007F0C74"/>
    <w:rsid w:val="007F3060"/>
    <w:rsid w:val="00837E4A"/>
    <w:rsid w:val="00844483"/>
    <w:rsid w:val="008B1EB2"/>
    <w:rsid w:val="009305AF"/>
    <w:rsid w:val="009525F6"/>
    <w:rsid w:val="009A0AD1"/>
    <w:rsid w:val="009C0FDC"/>
    <w:rsid w:val="009E74E1"/>
    <w:rsid w:val="00A03956"/>
    <w:rsid w:val="00A07828"/>
    <w:rsid w:val="00A106D9"/>
    <w:rsid w:val="00A15B2A"/>
    <w:rsid w:val="00A15BC6"/>
    <w:rsid w:val="00A22C09"/>
    <w:rsid w:val="00A44647"/>
    <w:rsid w:val="00AA2554"/>
    <w:rsid w:val="00AC4266"/>
    <w:rsid w:val="00AD5BC4"/>
    <w:rsid w:val="00AF7CBC"/>
    <w:rsid w:val="00B22996"/>
    <w:rsid w:val="00BA070D"/>
    <w:rsid w:val="00BA39A6"/>
    <w:rsid w:val="00C124DE"/>
    <w:rsid w:val="00C21E83"/>
    <w:rsid w:val="00C52E41"/>
    <w:rsid w:val="00C76F69"/>
    <w:rsid w:val="00CD0461"/>
    <w:rsid w:val="00CE1711"/>
    <w:rsid w:val="00D5175E"/>
    <w:rsid w:val="00D5636F"/>
    <w:rsid w:val="00D72B4F"/>
    <w:rsid w:val="00D77E29"/>
    <w:rsid w:val="00E2503D"/>
    <w:rsid w:val="00E31E25"/>
    <w:rsid w:val="00E41CD2"/>
    <w:rsid w:val="00E57207"/>
    <w:rsid w:val="00EF1591"/>
    <w:rsid w:val="00F018B9"/>
    <w:rsid w:val="00F07331"/>
    <w:rsid w:val="00F20F34"/>
    <w:rsid w:val="00FC12A4"/>
    <w:rsid w:val="00FC2B01"/>
    <w:rsid w:val="00FC6496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5E6A2"/>
  <w15:chartTrackingRefBased/>
  <w15:docId w15:val="{C94CBA3B-BFAC-49DE-8BA6-701AF016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2A69"/>
  </w:style>
  <w:style w:type="paragraph" w:styleId="AltBilgi">
    <w:name w:val="footer"/>
    <w:basedOn w:val="Normal"/>
    <w:link w:val="AltBilgiChar"/>
    <w:uiPriority w:val="99"/>
    <w:unhideWhenUsed/>
    <w:rsid w:val="00762A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2A69"/>
  </w:style>
  <w:style w:type="table" w:styleId="TabloKlavuzu">
    <w:name w:val="Table Grid"/>
    <w:basedOn w:val="NormalTablo"/>
    <w:uiPriority w:val="39"/>
    <w:rsid w:val="00762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164B9"/>
    <w:pPr>
      <w:ind w:left="720"/>
      <w:contextualSpacing/>
    </w:pPr>
  </w:style>
  <w:style w:type="character" w:styleId="KitapBal">
    <w:name w:val="Book Title"/>
    <w:basedOn w:val="VarsaylanParagrafYazTipi"/>
    <w:uiPriority w:val="33"/>
    <w:qFormat/>
    <w:rsid w:val="00216C5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83</Characters>
  <Application>Microsoft Office Word</Application>
  <DocSecurity>0</DocSecurity>
  <Lines>9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BEL AKIN</dc:creator>
  <cp:keywords/>
  <dc:description/>
  <cp:lastModifiedBy>user</cp:lastModifiedBy>
  <cp:revision>2</cp:revision>
  <dcterms:created xsi:type="dcterms:W3CDTF">2025-08-11T13:10:00Z</dcterms:created>
  <dcterms:modified xsi:type="dcterms:W3CDTF">2025-08-1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8cc5e-296f-4267-bd99-62355a8bd439</vt:lpwstr>
  </property>
</Properties>
</file>